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10902" w14:textId="77777777" w:rsidR="00FD12B4" w:rsidRDefault="00FD12B4" w:rsidP="00FD12B4">
      <w:pPr>
        <w:pStyle w:val="Header"/>
        <w:tabs>
          <w:tab w:val="left" w:pos="2520"/>
          <w:tab w:val="right" w:pos="9360"/>
        </w:tabs>
      </w:pPr>
    </w:p>
    <w:p w14:paraId="6833317E" w14:textId="77777777" w:rsidR="005A1076" w:rsidRDefault="005A1076" w:rsidP="00FD12B4">
      <w:pPr>
        <w:pStyle w:val="Header"/>
        <w:tabs>
          <w:tab w:val="left" w:pos="2520"/>
          <w:tab w:val="right" w:pos="9360"/>
        </w:tabs>
      </w:pPr>
    </w:p>
    <w:p w14:paraId="0EFEAF94" w14:textId="77777777" w:rsidR="005A1076" w:rsidRDefault="005A1076" w:rsidP="00FD12B4">
      <w:pPr>
        <w:pStyle w:val="Header"/>
        <w:tabs>
          <w:tab w:val="left" w:pos="2520"/>
          <w:tab w:val="right" w:pos="9360"/>
        </w:tabs>
      </w:pPr>
    </w:p>
    <w:p w14:paraId="72C1A1B3" w14:textId="6DBACEC6" w:rsidR="005A1076" w:rsidRPr="00C927C7" w:rsidRDefault="00C927C7" w:rsidP="00FD12B4">
      <w:pPr>
        <w:pStyle w:val="Header"/>
        <w:tabs>
          <w:tab w:val="left" w:pos="2520"/>
          <w:tab w:val="right" w:pos="9360"/>
        </w:tabs>
        <w:rPr>
          <w:b/>
          <w:bCs/>
        </w:rPr>
      </w:pPr>
      <w:r w:rsidRPr="00C927C7">
        <w:rPr>
          <w:b/>
          <w:bCs/>
          <w:highlight w:val="yellow"/>
        </w:rPr>
        <w:t>Date</w:t>
      </w:r>
    </w:p>
    <w:p w14:paraId="73A74379" w14:textId="77777777" w:rsidR="005E2401" w:rsidRDefault="005E2401" w:rsidP="00FD12B4">
      <w:pPr>
        <w:pStyle w:val="Header"/>
        <w:tabs>
          <w:tab w:val="left" w:pos="2520"/>
          <w:tab w:val="right" w:pos="9360"/>
        </w:tabs>
      </w:pPr>
    </w:p>
    <w:p w14:paraId="2E406BFC" w14:textId="6D7EFD18" w:rsidR="00141DDC" w:rsidRPr="00C927C7" w:rsidRDefault="00C927C7" w:rsidP="005A1076">
      <w:pPr>
        <w:pStyle w:val="Header"/>
        <w:tabs>
          <w:tab w:val="left" w:pos="2520"/>
          <w:tab w:val="right" w:pos="9360"/>
        </w:tabs>
        <w:rPr>
          <w:b/>
          <w:bCs/>
          <w:highlight w:val="yellow"/>
        </w:rPr>
      </w:pPr>
      <w:r w:rsidRPr="00C927C7">
        <w:rPr>
          <w:b/>
          <w:bCs/>
          <w:highlight w:val="yellow"/>
        </w:rPr>
        <w:t>Company Name</w:t>
      </w:r>
    </w:p>
    <w:p w14:paraId="4C044DF2" w14:textId="77D46875" w:rsidR="000F3370" w:rsidRPr="00C927C7" w:rsidRDefault="00C927C7" w:rsidP="005A1076">
      <w:pPr>
        <w:pStyle w:val="Header"/>
        <w:tabs>
          <w:tab w:val="left" w:pos="2520"/>
          <w:tab w:val="right" w:pos="9360"/>
        </w:tabs>
        <w:rPr>
          <w:b/>
          <w:bCs/>
          <w:highlight w:val="yellow"/>
        </w:rPr>
      </w:pPr>
      <w:r w:rsidRPr="00C927C7">
        <w:rPr>
          <w:b/>
          <w:bCs/>
          <w:highlight w:val="yellow"/>
        </w:rPr>
        <w:t>Address</w:t>
      </w:r>
    </w:p>
    <w:p w14:paraId="0D916E98" w14:textId="66C1A7AB" w:rsidR="00CC3AC5" w:rsidRPr="00C927C7" w:rsidRDefault="00C927C7" w:rsidP="005A1076">
      <w:pPr>
        <w:pStyle w:val="Header"/>
        <w:tabs>
          <w:tab w:val="left" w:pos="2520"/>
          <w:tab w:val="right" w:pos="9360"/>
        </w:tabs>
        <w:rPr>
          <w:b/>
          <w:bCs/>
        </w:rPr>
      </w:pPr>
      <w:r w:rsidRPr="00C927C7">
        <w:rPr>
          <w:b/>
          <w:bCs/>
          <w:highlight w:val="yellow"/>
        </w:rPr>
        <w:t>City, Province, Postal Code</w:t>
      </w:r>
    </w:p>
    <w:p w14:paraId="57836C33" w14:textId="23F93EE3" w:rsidR="008E14BE" w:rsidRDefault="008E14BE" w:rsidP="005A1076">
      <w:pPr>
        <w:pStyle w:val="Header"/>
        <w:tabs>
          <w:tab w:val="left" w:pos="2520"/>
          <w:tab w:val="right" w:pos="9360"/>
        </w:tabs>
      </w:pPr>
    </w:p>
    <w:p w14:paraId="0FD4FECC" w14:textId="09D7E336" w:rsidR="0093506F" w:rsidRDefault="0093506F" w:rsidP="005A1076">
      <w:pPr>
        <w:pStyle w:val="Header"/>
        <w:tabs>
          <w:tab w:val="left" w:pos="2520"/>
          <w:tab w:val="right" w:pos="9360"/>
        </w:tabs>
      </w:pPr>
    </w:p>
    <w:p w14:paraId="1A8775A1" w14:textId="77777777" w:rsidR="00EA4ED2" w:rsidRDefault="00EA4ED2"/>
    <w:p w14:paraId="59B86D64" w14:textId="77777777" w:rsidR="005A1076" w:rsidRDefault="005A1076"/>
    <w:p w14:paraId="13496F3F" w14:textId="12FC9315" w:rsidR="005A1076" w:rsidRDefault="005A1076" w:rsidP="00733AA1">
      <w:pPr>
        <w:pStyle w:val="Header"/>
        <w:tabs>
          <w:tab w:val="left" w:pos="2520"/>
          <w:tab w:val="right" w:pos="9360"/>
        </w:tabs>
      </w:pPr>
      <w:r>
        <w:t>To</w:t>
      </w:r>
      <w:r w:rsidR="00C927C7">
        <w:t xml:space="preserve"> </w:t>
      </w:r>
      <w:r w:rsidR="00C927C7" w:rsidRPr="00C927C7">
        <w:rPr>
          <w:b/>
          <w:bCs/>
          <w:highlight w:val="yellow"/>
        </w:rPr>
        <w:t>Company Name</w:t>
      </w:r>
    </w:p>
    <w:p w14:paraId="033D762B" w14:textId="77777777" w:rsidR="005A1076" w:rsidRDefault="005A1076"/>
    <w:p w14:paraId="67EAFE86" w14:textId="3B5DF985" w:rsidR="005A1076" w:rsidRDefault="005A1076" w:rsidP="005A1076">
      <w:pPr>
        <w:spacing w:line="276" w:lineRule="auto"/>
      </w:pPr>
      <w:r>
        <w:t xml:space="preserve">On behalf of the </w:t>
      </w:r>
      <w:r w:rsidR="00C927C7" w:rsidRPr="00C927C7">
        <w:rPr>
          <w:b/>
          <w:bCs/>
          <w:highlight w:val="yellow"/>
        </w:rPr>
        <w:t xml:space="preserve">Team </w:t>
      </w:r>
      <w:r w:rsidR="000A7913" w:rsidRPr="000A7913">
        <w:rPr>
          <w:b/>
          <w:bCs/>
          <w:highlight w:val="yellow"/>
        </w:rPr>
        <w:t>Division</w:t>
      </w:r>
      <w:r w:rsidR="000A7913">
        <w:rPr>
          <w:b/>
          <w:bCs/>
        </w:rPr>
        <w:t xml:space="preserve"> </w:t>
      </w:r>
      <w:r w:rsidR="000A7913">
        <w:t>Raiders</w:t>
      </w:r>
      <w:r>
        <w:t xml:space="preserve">. We would like to thank you for your donation/sponsorship </w:t>
      </w:r>
      <w:r w:rsidRPr="00C927C7">
        <w:t>of</w:t>
      </w:r>
      <w:r w:rsidR="008E3463" w:rsidRPr="00C927C7">
        <w:t xml:space="preserve"> </w:t>
      </w:r>
      <w:r w:rsidR="008E3463" w:rsidRPr="00C927C7">
        <w:rPr>
          <w:b/>
          <w:bCs/>
          <w:highlight w:val="yellow"/>
        </w:rPr>
        <w:t>$</w:t>
      </w:r>
      <w:r w:rsidR="00C927C7" w:rsidRPr="00C927C7">
        <w:rPr>
          <w:b/>
          <w:bCs/>
          <w:highlight w:val="yellow"/>
        </w:rPr>
        <w:t>XXXX.XX</w:t>
      </w:r>
      <w:r w:rsidR="003F324A">
        <w:t xml:space="preserve"> </w:t>
      </w:r>
      <w:r>
        <w:t>m</w:t>
      </w:r>
      <w:r w:rsidR="00A80AD8">
        <w:t>ade for our team</w:t>
      </w:r>
      <w:r w:rsidR="000A7913">
        <w:t>’s</w:t>
      </w:r>
      <w:r w:rsidR="00A80AD8">
        <w:t xml:space="preserve"> </w:t>
      </w:r>
      <w:r w:rsidR="00C927C7" w:rsidRPr="00C927C7">
        <w:rPr>
          <w:b/>
          <w:bCs/>
          <w:highlight w:val="yellow"/>
        </w:rPr>
        <w:t>Appeal Description</w:t>
      </w:r>
      <w:r w:rsidR="00320235" w:rsidRPr="00C927C7">
        <w:rPr>
          <w:highlight w:val="yellow"/>
        </w:rPr>
        <w:t>.</w:t>
      </w:r>
    </w:p>
    <w:p w14:paraId="3D334FA5" w14:textId="77777777" w:rsidR="005A1076" w:rsidRDefault="005A1076" w:rsidP="005A1076">
      <w:pPr>
        <w:spacing w:line="276" w:lineRule="auto"/>
      </w:pPr>
    </w:p>
    <w:p w14:paraId="74834C2C" w14:textId="54C34FD5" w:rsidR="005A1076" w:rsidRDefault="00EE121F" w:rsidP="005A1076">
      <w:pPr>
        <w:spacing w:line="276" w:lineRule="auto"/>
      </w:pPr>
      <w:r>
        <w:t>Lacrosse</w:t>
      </w:r>
      <w:r w:rsidR="005A1076">
        <w:t xml:space="preserve"> relies on the generosity of donors such as yourself and we are grateful for your support for our 20</w:t>
      </w:r>
      <w:r w:rsidR="00DA512E">
        <w:t>2</w:t>
      </w:r>
      <w:r w:rsidR="00C927C7">
        <w:t>4</w:t>
      </w:r>
      <w:r w:rsidR="005A1076">
        <w:t xml:space="preserve"> season.</w:t>
      </w:r>
    </w:p>
    <w:p w14:paraId="6C0E2F04" w14:textId="77777777" w:rsidR="005A1076" w:rsidRDefault="005A1076"/>
    <w:p w14:paraId="772E902E" w14:textId="77777777" w:rsidR="005A1076" w:rsidRDefault="005A1076">
      <w:r>
        <w:t>Sincerely,</w:t>
      </w:r>
    </w:p>
    <w:p w14:paraId="505E2BEC" w14:textId="77777777" w:rsidR="005A1076" w:rsidRDefault="005A1076"/>
    <w:p w14:paraId="47C7D646" w14:textId="77777777" w:rsidR="0063508B" w:rsidRDefault="0063508B"/>
    <w:p w14:paraId="58741797" w14:textId="77777777" w:rsidR="0063508B" w:rsidRDefault="0063508B"/>
    <w:p w14:paraId="72E65FC0" w14:textId="77777777" w:rsidR="000A7913" w:rsidRDefault="000A7913"/>
    <w:p w14:paraId="78B9E5BA" w14:textId="77777777" w:rsidR="0063508B" w:rsidRDefault="0063508B"/>
    <w:p w14:paraId="0EAF03AA" w14:textId="77777777" w:rsidR="0063508B" w:rsidRDefault="0063508B"/>
    <w:p w14:paraId="6B2C443B" w14:textId="77777777" w:rsidR="0063508B" w:rsidRDefault="0063508B"/>
    <w:p w14:paraId="1C428379" w14:textId="54C85867" w:rsidR="0063508B" w:rsidRDefault="00C927C7">
      <w:r w:rsidRPr="00C927C7">
        <w:rPr>
          <w:b/>
          <w:bCs/>
          <w:highlight w:val="yellow"/>
        </w:rPr>
        <w:t>Head Coach Name</w:t>
      </w:r>
      <w:r>
        <w:tab/>
      </w:r>
      <w:r>
        <w:tab/>
      </w:r>
      <w:r>
        <w:tab/>
      </w:r>
      <w:r>
        <w:tab/>
      </w:r>
      <w:r>
        <w:tab/>
      </w:r>
      <w:r w:rsidRPr="00C927C7">
        <w:rPr>
          <w:b/>
          <w:bCs/>
          <w:highlight w:val="yellow"/>
        </w:rPr>
        <w:t>Team Manager Name</w:t>
      </w:r>
    </w:p>
    <w:p w14:paraId="3EBA6C22" w14:textId="010A6E4E" w:rsidR="005A1076" w:rsidRDefault="0063508B">
      <w:r>
        <w:t xml:space="preserve">Head Coach </w:t>
      </w:r>
      <w:r w:rsidR="00C927C7" w:rsidRPr="00C927C7">
        <w:rPr>
          <w:b/>
          <w:bCs/>
          <w:highlight w:val="yellow"/>
        </w:rPr>
        <w:t>Team Division</w:t>
      </w:r>
      <w:r w:rsidR="00C927C7">
        <w:t xml:space="preserve"> </w:t>
      </w:r>
      <w:r w:rsidR="00452F19">
        <w:t>Raider</w:t>
      </w:r>
      <w:r w:rsidR="00C927C7">
        <w:t>s</w:t>
      </w:r>
      <w:r w:rsidR="00C927C7">
        <w:tab/>
      </w:r>
      <w:r w:rsidR="00C927C7">
        <w:tab/>
      </w:r>
      <w:r w:rsidR="00C927C7">
        <w:tab/>
      </w:r>
      <w:r>
        <w:t xml:space="preserve">Manager </w:t>
      </w:r>
      <w:r w:rsidR="00C927C7" w:rsidRPr="00C927C7">
        <w:rPr>
          <w:b/>
          <w:bCs/>
          <w:highlight w:val="yellow"/>
        </w:rPr>
        <w:t>Team Division</w:t>
      </w:r>
      <w:r w:rsidR="00C927C7">
        <w:rPr>
          <w:b/>
          <w:bCs/>
        </w:rPr>
        <w:t xml:space="preserve"> </w:t>
      </w:r>
      <w:r w:rsidR="00E14626">
        <w:t>Raiders</w:t>
      </w:r>
    </w:p>
    <w:p w14:paraId="5C4C3FAD" w14:textId="77777777" w:rsidR="00E14626" w:rsidRDefault="00E14626"/>
    <w:p w14:paraId="215CDD7F" w14:textId="77777777" w:rsidR="00B82EB6" w:rsidRDefault="00B82EB6"/>
    <w:p w14:paraId="10D33084" w14:textId="77777777" w:rsidR="0063508B" w:rsidRDefault="0063508B"/>
    <w:p w14:paraId="10F8FB77" w14:textId="77777777" w:rsidR="0063508B" w:rsidRDefault="0063508B"/>
    <w:p w14:paraId="3AD3D0F5" w14:textId="77777777" w:rsidR="0063508B" w:rsidRDefault="0063508B"/>
    <w:p w14:paraId="6B0420D7" w14:textId="77777777" w:rsidR="0063508B" w:rsidRDefault="0063508B"/>
    <w:p w14:paraId="186CD025" w14:textId="77777777" w:rsidR="0063508B" w:rsidRDefault="0063508B"/>
    <w:p w14:paraId="2179CE9F" w14:textId="77777777" w:rsidR="0063508B" w:rsidRDefault="0063508B"/>
    <w:p w14:paraId="58F85F8F" w14:textId="77777777" w:rsidR="0063508B" w:rsidRDefault="0063508B"/>
    <w:p w14:paraId="4B76DAD3" w14:textId="77777777" w:rsidR="005A1076" w:rsidRDefault="005A1076"/>
    <w:sectPr w:rsidR="005A1076" w:rsidSect="008B3B58">
      <w:headerReference w:type="default" r:id="rId8"/>
      <w:footerReference w:type="default" r:id="rId9"/>
      <w:pgSz w:w="12240" w:h="15840"/>
      <w:pgMar w:top="2448" w:right="1440" w:bottom="108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7DB7D" w14:textId="77777777" w:rsidR="00760939" w:rsidRDefault="00760939" w:rsidP="00FD12B4">
      <w:r>
        <w:separator/>
      </w:r>
    </w:p>
  </w:endnote>
  <w:endnote w:type="continuationSeparator" w:id="0">
    <w:p w14:paraId="18F4E385" w14:textId="77777777" w:rsidR="00760939" w:rsidRDefault="00760939" w:rsidP="00FD12B4">
      <w:r>
        <w:continuationSeparator/>
      </w:r>
    </w:p>
  </w:endnote>
  <w:endnote w:type="continuationNotice" w:id="1">
    <w:p w14:paraId="1177F683" w14:textId="77777777" w:rsidR="00760939" w:rsidRDefault="007609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STIX Two Math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AD31C" w14:textId="42F8A568" w:rsidR="008B3B58" w:rsidRPr="0093506F" w:rsidRDefault="008B1384" w:rsidP="008B3B58">
    <w:pPr>
      <w:pStyle w:val="Header"/>
      <w:jc w:val="center"/>
      <w:rPr>
        <w:rStyle w:val="IntenseReference"/>
        <w:color w:val="C00000"/>
        <w:spacing w:val="44"/>
        <w:sz w:val="22"/>
      </w:rPr>
    </w:pPr>
    <w:hyperlink r:id="rId1" w:history="1">
      <w:r w:rsidR="0093506F" w:rsidRPr="0093506F">
        <w:rPr>
          <w:rStyle w:val="Hyperlink"/>
          <w:color w:val="C00000"/>
          <w:spacing w:val="44"/>
          <w:sz w:val="22"/>
        </w:rPr>
        <w:t>www.okotokslacrosse.com</w:t>
      </w:r>
    </w:hyperlink>
  </w:p>
  <w:p w14:paraId="3C91BEA0" w14:textId="77777777" w:rsidR="008B3B58" w:rsidRPr="0093506F" w:rsidRDefault="008B3B58">
    <w:pPr>
      <w:pStyle w:val="Footer"/>
      <w:rPr>
        <w:color w:val="C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DAA68" w14:textId="77777777" w:rsidR="00760939" w:rsidRDefault="00760939" w:rsidP="00FD12B4">
      <w:r>
        <w:separator/>
      </w:r>
    </w:p>
  </w:footnote>
  <w:footnote w:type="continuationSeparator" w:id="0">
    <w:p w14:paraId="788BBAE9" w14:textId="77777777" w:rsidR="00760939" w:rsidRDefault="00760939" w:rsidP="00FD12B4">
      <w:r>
        <w:continuationSeparator/>
      </w:r>
    </w:p>
  </w:footnote>
  <w:footnote w:type="continuationNotice" w:id="1">
    <w:p w14:paraId="2A1C5C3E" w14:textId="77777777" w:rsidR="00760939" w:rsidRDefault="007609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B7541" w14:textId="07D1B56A" w:rsidR="00F408B1" w:rsidRDefault="0093414E" w:rsidP="0093414E">
    <w:pPr>
      <w:pStyle w:val="Header"/>
      <w:tabs>
        <w:tab w:val="clear" w:pos="8640"/>
        <w:tab w:val="left" w:pos="2520"/>
        <w:tab w:val="right" w:pos="9360"/>
      </w:tabs>
      <w:ind w:left="3240" w:firstLine="1800"/>
      <w:rPr>
        <w:b/>
        <w:sz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F014A20" wp14:editId="0DB58591">
          <wp:simplePos x="0" y="0"/>
          <wp:positionH relativeFrom="margin">
            <wp:align>left</wp:align>
          </wp:positionH>
          <wp:positionV relativeFrom="paragraph">
            <wp:posOffset>8140</wp:posOffset>
          </wp:positionV>
          <wp:extent cx="1205345" cy="1033780"/>
          <wp:effectExtent l="0" t="0" r="0" b="0"/>
          <wp:wrapNone/>
          <wp:docPr id="13" name="Picture 12">
            <a:extLst xmlns:a="http://schemas.openxmlformats.org/drawingml/2006/main">
              <a:ext uri="{FF2B5EF4-FFF2-40B4-BE49-F238E27FC236}">
                <a16:creationId xmlns:a16="http://schemas.microsoft.com/office/drawing/2014/main" id="{776334CF-6899-4CFA-999A-FB35D227E2F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:a16="http://schemas.microsoft.com/office/drawing/2014/main" id="{776334CF-6899-4CFA-999A-FB35D227E2F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345" cy="1033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FAA7B6" w14:textId="77777777" w:rsidR="0093414E" w:rsidRDefault="0093414E" w:rsidP="0093414E">
    <w:pPr>
      <w:pStyle w:val="Header"/>
      <w:tabs>
        <w:tab w:val="clear" w:pos="8640"/>
        <w:tab w:val="left" w:pos="2520"/>
        <w:tab w:val="right" w:pos="9360"/>
      </w:tabs>
      <w:ind w:left="3240" w:firstLine="1800"/>
      <w:rPr>
        <w:b/>
        <w:sz w:val="28"/>
      </w:rPr>
    </w:pPr>
  </w:p>
  <w:p w14:paraId="64AEE43D" w14:textId="66244DB0" w:rsidR="008B3B58" w:rsidRPr="008B3B58" w:rsidRDefault="00F408B1" w:rsidP="00F408B1">
    <w:pPr>
      <w:pStyle w:val="Header"/>
      <w:tabs>
        <w:tab w:val="clear" w:pos="8640"/>
        <w:tab w:val="left" w:pos="2520"/>
        <w:tab w:val="right" w:pos="9360"/>
      </w:tabs>
      <w:ind w:left="3240"/>
      <w:rPr>
        <w:rStyle w:val="Emphasis"/>
        <w:i w:val="0"/>
        <w:iCs w:val="0"/>
        <w:color w:val="auto"/>
      </w:rPr>
    </w:pPr>
    <w:r>
      <w:rPr>
        <w:b/>
        <w:sz w:val="28"/>
      </w:rPr>
      <w:t xml:space="preserve">                            </w:t>
    </w:r>
    <w:r w:rsidR="00FD12B4" w:rsidRPr="000E0E29">
      <w:rPr>
        <w:b/>
        <w:sz w:val="28"/>
      </w:rPr>
      <w:t xml:space="preserve">Okotoks </w:t>
    </w:r>
    <w:r>
      <w:rPr>
        <w:b/>
        <w:sz w:val="28"/>
      </w:rPr>
      <w:t>Raiders Lacrosse Association</w:t>
    </w:r>
  </w:p>
  <w:p w14:paraId="02B59E60" w14:textId="5A961878" w:rsidR="00213CEE" w:rsidRPr="00213CEE" w:rsidRDefault="008B3B58" w:rsidP="00213CEE">
    <w:pPr>
      <w:pStyle w:val="Header"/>
      <w:jc w:val="right"/>
      <w:rPr>
        <w:sz w:val="20"/>
      </w:rPr>
    </w:pPr>
    <w:r>
      <w:rPr>
        <w:sz w:val="20"/>
      </w:rPr>
      <w:t xml:space="preserve">Box </w:t>
    </w:r>
    <w:r w:rsidR="00F408B1">
      <w:rPr>
        <w:sz w:val="20"/>
      </w:rPr>
      <w:t>898</w:t>
    </w:r>
    <w:r>
      <w:rPr>
        <w:sz w:val="20"/>
      </w:rPr>
      <w:t xml:space="preserve"> Okotoks, AB</w:t>
    </w:r>
    <w:r w:rsidR="00213CEE" w:rsidRPr="00213CEE">
      <w:rPr>
        <w:sz w:val="20"/>
      </w:rPr>
      <w:t xml:space="preserve"> T1S </w:t>
    </w:r>
    <w:r w:rsidR="00F408B1">
      <w:rPr>
        <w:sz w:val="20"/>
      </w:rPr>
      <w:t>1A9</w:t>
    </w:r>
  </w:p>
  <w:p w14:paraId="342311BC" w14:textId="2BEFE9DB" w:rsidR="00F408B1" w:rsidRPr="00F408B1" w:rsidRDefault="008B3B58" w:rsidP="00F408B1">
    <w:pPr>
      <w:pStyle w:val="Header"/>
      <w:jc w:val="right"/>
      <w:rPr>
        <w:sz w:val="20"/>
      </w:rPr>
    </w:pPr>
    <w:r>
      <w:rPr>
        <w:sz w:val="20"/>
      </w:rPr>
      <w:t>403.</w:t>
    </w:r>
    <w:r w:rsidR="00F408B1">
      <w:rPr>
        <w:sz w:val="20"/>
      </w:rPr>
      <w:t>875.2576</w:t>
    </w:r>
  </w:p>
  <w:p w14:paraId="11DBD5B8" w14:textId="5A742101" w:rsidR="008B3B58" w:rsidRPr="008B3B58" w:rsidRDefault="00213CEE" w:rsidP="008B3B58">
    <w:pPr>
      <w:pStyle w:val="Header"/>
      <w:jc w:val="right"/>
      <w:rPr>
        <w:rStyle w:val="IntenseReference"/>
        <w:b w:val="0"/>
        <w:bCs w:val="0"/>
        <w:smallCaps w:val="0"/>
        <w:color w:val="auto"/>
        <w:sz w:val="20"/>
      </w:rPr>
    </w:pPr>
    <w:r w:rsidRPr="008B3B58">
      <w:rPr>
        <w:rStyle w:val="IntenseReference"/>
        <w:noProof/>
        <w:color w:val="385623" w:themeColor="accent6" w:themeShade="80"/>
        <w:spacing w:val="4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80252D5" wp14:editId="2C307405">
              <wp:simplePos x="0" y="0"/>
              <wp:positionH relativeFrom="column">
                <wp:posOffset>-47625</wp:posOffset>
              </wp:positionH>
              <wp:positionV relativeFrom="paragraph">
                <wp:posOffset>190500</wp:posOffset>
              </wp:positionV>
              <wp:extent cx="6038850" cy="0"/>
              <wp:effectExtent l="9525" t="12700" r="9525" b="635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0388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349F139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.75pt;margin-top:15pt;width:475.5pt;height: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"/>
          </w:pict>
        </mc:Fallback>
      </mc:AlternateContent>
    </w:r>
    <w:hyperlink r:id="rId2" w:history="1"/>
  </w:p>
  <w:p w14:paraId="39A29C99" w14:textId="77777777" w:rsidR="00FD12B4" w:rsidRPr="00213CEE" w:rsidRDefault="00FD12B4" w:rsidP="00213CEE">
    <w:pPr>
      <w:pStyle w:val="Header"/>
      <w:jc w:val="right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30AF8"/>
    <w:multiLevelType w:val="multilevel"/>
    <w:tmpl w:val="43625A8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  <w:b w:val="0"/>
      </w:rPr>
    </w:lvl>
    <w:lvl w:ilvl="2">
      <w:start w:val="1"/>
      <w:numFmt w:val="decimal"/>
      <w:pStyle w:val="Heading3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10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 w16cid:durableId="717631447">
    <w:abstractNumId w:val="0"/>
  </w:num>
  <w:num w:numId="2" w16cid:durableId="850874940">
    <w:abstractNumId w:val="0"/>
  </w:num>
  <w:num w:numId="3" w16cid:durableId="889076198">
    <w:abstractNumId w:val="0"/>
  </w:num>
  <w:num w:numId="4" w16cid:durableId="1078475793">
    <w:abstractNumId w:val="0"/>
  </w:num>
  <w:num w:numId="5" w16cid:durableId="1081681829">
    <w:abstractNumId w:val="0"/>
  </w:num>
  <w:num w:numId="6" w16cid:durableId="149250398">
    <w:abstractNumId w:val="0"/>
  </w:num>
  <w:num w:numId="7" w16cid:durableId="1746759687">
    <w:abstractNumId w:val="0"/>
  </w:num>
  <w:num w:numId="8" w16cid:durableId="1752046101">
    <w:abstractNumId w:val="0"/>
  </w:num>
  <w:num w:numId="9" w16cid:durableId="169881596">
    <w:abstractNumId w:val="0"/>
  </w:num>
  <w:num w:numId="10" w16cid:durableId="2069723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0"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NjcxMjQ2NjM3MjRR0lEKTi0uzszPAykwrAUA+VmukywAAAA="/>
  </w:docVars>
  <w:rsids>
    <w:rsidRoot w:val="00FD12B4"/>
    <w:rsid w:val="000071F6"/>
    <w:rsid w:val="00033C62"/>
    <w:rsid w:val="00091368"/>
    <w:rsid w:val="000A1C6C"/>
    <w:rsid w:val="000A7913"/>
    <w:rsid w:val="000C723E"/>
    <w:rsid w:val="000D53B7"/>
    <w:rsid w:val="000F1994"/>
    <w:rsid w:val="000F1ADF"/>
    <w:rsid w:val="000F3370"/>
    <w:rsid w:val="001109F0"/>
    <w:rsid w:val="00133364"/>
    <w:rsid w:val="00141DDC"/>
    <w:rsid w:val="001621F1"/>
    <w:rsid w:val="00183405"/>
    <w:rsid w:val="001855B6"/>
    <w:rsid w:val="00192243"/>
    <w:rsid w:val="001926F4"/>
    <w:rsid w:val="001A5D2D"/>
    <w:rsid w:val="001B0324"/>
    <w:rsid w:val="001C3B2B"/>
    <w:rsid w:val="001D472F"/>
    <w:rsid w:val="001E1FA3"/>
    <w:rsid w:val="001F29F9"/>
    <w:rsid w:val="00200576"/>
    <w:rsid w:val="00213CEE"/>
    <w:rsid w:val="00253B8C"/>
    <w:rsid w:val="00257F7D"/>
    <w:rsid w:val="00262527"/>
    <w:rsid w:val="002A4F0A"/>
    <w:rsid w:val="002E1D3B"/>
    <w:rsid w:val="002E449D"/>
    <w:rsid w:val="00305E6F"/>
    <w:rsid w:val="00320235"/>
    <w:rsid w:val="00360149"/>
    <w:rsid w:val="00373B00"/>
    <w:rsid w:val="00393DBC"/>
    <w:rsid w:val="003A26DE"/>
    <w:rsid w:val="003B4468"/>
    <w:rsid w:val="003F324A"/>
    <w:rsid w:val="00452F19"/>
    <w:rsid w:val="004C2146"/>
    <w:rsid w:val="00526F2A"/>
    <w:rsid w:val="00537FDC"/>
    <w:rsid w:val="005608EC"/>
    <w:rsid w:val="005A025E"/>
    <w:rsid w:val="005A1076"/>
    <w:rsid w:val="005B0C40"/>
    <w:rsid w:val="005B3B5D"/>
    <w:rsid w:val="005E2401"/>
    <w:rsid w:val="005F236D"/>
    <w:rsid w:val="00632ECD"/>
    <w:rsid w:val="006342A9"/>
    <w:rsid w:val="0063508B"/>
    <w:rsid w:val="00643A33"/>
    <w:rsid w:val="006727E4"/>
    <w:rsid w:val="006809BF"/>
    <w:rsid w:val="00733AA1"/>
    <w:rsid w:val="00760939"/>
    <w:rsid w:val="0079487F"/>
    <w:rsid w:val="007A6E6E"/>
    <w:rsid w:val="007A7748"/>
    <w:rsid w:val="007B65D0"/>
    <w:rsid w:val="007C033F"/>
    <w:rsid w:val="007C540F"/>
    <w:rsid w:val="008000D5"/>
    <w:rsid w:val="00813AEA"/>
    <w:rsid w:val="00831856"/>
    <w:rsid w:val="00834E0A"/>
    <w:rsid w:val="00862BD5"/>
    <w:rsid w:val="008B1384"/>
    <w:rsid w:val="008B3B58"/>
    <w:rsid w:val="008D26D7"/>
    <w:rsid w:val="008E14BE"/>
    <w:rsid w:val="008E21A0"/>
    <w:rsid w:val="008E3463"/>
    <w:rsid w:val="00916387"/>
    <w:rsid w:val="009318C3"/>
    <w:rsid w:val="0093414E"/>
    <w:rsid w:val="0093506F"/>
    <w:rsid w:val="009472C7"/>
    <w:rsid w:val="009500E5"/>
    <w:rsid w:val="0095035D"/>
    <w:rsid w:val="009A675F"/>
    <w:rsid w:val="009E49CF"/>
    <w:rsid w:val="009E5471"/>
    <w:rsid w:val="009E5CE6"/>
    <w:rsid w:val="009F7D68"/>
    <w:rsid w:val="00A349C8"/>
    <w:rsid w:val="00A80AD8"/>
    <w:rsid w:val="00A96886"/>
    <w:rsid w:val="00B44C72"/>
    <w:rsid w:val="00B82EB6"/>
    <w:rsid w:val="00BA1EEC"/>
    <w:rsid w:val="00BC2259"/>
    <w:rsid w:val="00BC7B1A"/>
    <w:rsid w:val="00C20D69"/>
    <w:rsid w:val="00C5658C"/>
    <w:rsid w:val="00C61338"/>
    <w:rsid w:val="00C7472D"/>
    <w:rsid w:val="00C927C7"/>
    <w:rsid w:val="00CA1BE2"/>
    <w:rsid w:val="00CB0BAE"/>
    <w:rsid w:val="00CB41F5"/>
    <w:rsid w:val="00CC3AC5"/>
    <w:rsid w:val="00CD06AF"/>
    <w:rsid w:val="00D02608"/>
    <w:rsid w:val="00D5349E"/>
    <w:rsid w:val="00D779BB"/>
    <w:rsid w:val="00D835A3"/>
    <w:rsid w:val="00DA512E"/>
    <w:rsid w:val="00DB4B5A"/>
    <w:rsid w:val="00DC0FCE"/>
    <w:rsid w:val="00DC50AA"/>
    <w:rsid w:val="00DC6F71"/>
    <w:rsid w:val="00DE12D9"/>
    <w:rsid w:val="00E1255B"/>
    <w:rsid w:val="00E14626"/>
    <w:rsid w:val="00E148A3"/>
    <w:rsid w:val="00E4692B"/>
    <w:rsid w:val="00E72E62"/>
    <w:rsid w:val="00EA4ED2"/>
    <w:rsid w:val="00ED2A1C"/>
    <w:rsid w:val="00EE121F"/>
    <w:rsid w:val="00F10977"/>
    <w:rsid w:val="00F408B1"/>
    <w:rsid w:val="00FD12B4"/>
    <w:rsid w:val="00FD5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A13187"/>
  <w15:chartTrackingRefBased/>
  <w15:docId w15:val="{DD1DE20B-68EC-435A-98C7-3967248FA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CEE"/>
    <w:rPr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3CEE"/>
    <w:pPr>
      <w:keepNext/>
      <w:keepLines/>
      <w:numPr>
        <w:numId w:val="10"/>
      </w:numPr>
      <w:spacing w:before="360" w:after="40"/>
      <w:outlineLvl w:val="0"/>
    </w:pPr>
    <w:rPr>
      <w:rFonts w:ascii="Calibri Light" w:eastAsia="Calibri Light" w:hAnsi="Calibri Light"/>
      <w:color w:val="538135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3CEE"/>
    <w:pPr>
      <w:keepNext/>
      <w:keepLines/>
      <w:numPr>
        <w:ilvl w:val="1"/>
        <w:numId w:val="10"/>
      </w:numPr>
      <w:spacing w:before="80"/>
      <w:outlineLvl w:val="1"/>
    </w:pPr>
    <w:rPr>
      <w:rFonts w:ascii="Calibri Light" w:eastAsia="Calibri Light" w:hAnsi="Calibri Light"/>
      <w:color w:val="53813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3CEE"/>
    <w:pPr>
      <w:keepNext/>
      <w:keepLines/>
      <w:numPr>
        <w:ilvl w:val="2"/>
        <w:numId w:val="10"/>
      </w:numPr>
      <w:spacing w:before="80"/>
      <w:outlineLvl w:val="2"/>
    </w:pPr>
    <w:rPr>
      <w:rFonts w:ascii="Calibri Light" w:eastAsia="Calibri Light" w:hAnsi="Calibri Light"/>
      <w:color w:val="53813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3CEE"/>
    <w:pPr>
      <w:keepNext/>
      <w:keepLines/>
      <w:numPr>
        <w:ilvl w:val="3"/>
        <w:numId w:val="10"/>
      </w:numPr>
      <w:spacing w:before="80"/>
      <w:outlineLvl w:val="3"/>
    </w:pPr>
    <w:rPr>
      <w:rFonts w:ascii="Calibri Light" w:eastAsia="Calibri Light" w:hAnsi="Calibri Light"/>
      <w:color w:val="70AD47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3CEE"/>
    <w:pPr>
      <w:keepNext/>
      <w:keepLines/>
      <w:numPr>
        <w:ilvl w:val="4"/>
        <w:numId w:val="10"/>
      </w:numPr>
      <w:spacing w:before="40"/>
      <w:outlineLvl w:val="4"/>
    </w:pPr>
    <w:rPr>
      <w:rFonts w:ascii="Calibri Light" w:eastAsia="Calibri Light" w:hAnsi="Calibri Light"/>
      <w:i/>
      <w:iCs/>
      <w:color w:val="70AD47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3CEE"/>
    <w:pPr>
      <w:keepNext/>
      <w:keepLines/>
      <w:numPr>
        <w:ilvl w:val="5"/>
        <w:numId w:val="10"/>
      </w:numPr>
      <w:spacing w:before="40"/>
      <w:outlineLvl w:val="5"/>
    </w:pPr>
    <w:rPr>
      <w:rFonts w:ascii="Calibri Light" w:eastAsia="Calibri Light" w:hAnsi="Calibri Light"/>
      <w:color w:val="70AD47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3CEE"/>
    <w:pPr>
      <w:keepNext/>
      <w:keepLines/>
      <w:numPr>
        <w:ilvl w:val="6"/>
        <w:numId w:val="10"/>
      </w:numPr>
      <w:spacing w:before="40"/>
      <w:outlineLvl w:val="6"/>
    </w:pPr>
    <w:rPr>
      <w:rFonts w:ascii="Calibri Light" w:eastAsia="Calibri Light" w:hAnsi="Calibri Light"/>
      <w:b/>
      <w:bCs/>
      <w:color w:val="70AD47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3CEE"/>
    <w:pPr>
      <w:keepNext/>
      <w:keepLines/>
      <w:numPr>
        <w:ilvl w:val="7"/>
        <w:numId w:val="10"/>
      </w:numPr>
      <w:spacing w:before="40"/>
      <w:outlineLvl w:val="7"/>
    </w:pPr>
    <w:rPr>
      <w:rFonts w:ascii="Calibri Light" w:eastAsia="Calibri Light" w:hAnsi="Calibri Light"/>
      <w:b/>
      <w:bCs/>
      <w:i/>
      <w:iCs/>
      <w:color w:val="70AD47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3CEE"/>
    <w:pPr>
      <w:keepNext/>
      <w:keepLines/>
      <w:numPr>
        <w:ilvl w:val="8"/>
        <w:numId w:val="10"/>
      </w:numPr>
      <w:spacing w:before="40"/>
      <w:outlineLvl w:val="8"/>
    </w:pPr>
    <w:rPr>
      <w:rFonts w:ascii="Calibri Light" w:eastAsia="Calibri Light" w:hAnsi="Calibri Light"/>
      <w:i/>
      <w:iCs/>
      <w:color w:val="70AD47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D12B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D12B4"/>
    <w:rPr>
      <w:rFonts w:ascii="Calibri" w:eastAsia="Times New Roman" w:hAnsi="Calibri" w:cs="Times New Roman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FD12B4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D12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2B4"/>
  </w:style>
  <w:style w:type="character" w:customStyle="1" w:styleId="Heading1Char">
    <w:name w:val="Heading 1 Char"/>
    <w:link w:val="Heading1"/>
    <w:uiPriority w:val="9"/>
    <w:rsid w:val="00213CEE"/>
    <w:rPr>
      <w:rFonts w:ascii="Calibri Light" w:eastAsia="Calibri Light" w:hAnsi="Calibri Light"/>
      <w:color w:val="538135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213CEE"/>
    <w:rPr>
      <w:rFonts w:ascii="Calibri Light" w:eastAsia="Calibri Light" w:hAnsi="Calibri Light"/>
      <w:color w:val="538135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213CEE"/>
    <w:rPr>
      <w:rFonts w:ascii="Calibri Light" w:eastAsia="Calibri Light" w:hAnsi="Calibri Light"/>
      <w:color w:val="538135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213CEE"/>
    <w:rPr>
      <w:rFonts w:ascii="Calibri Light" w:eastAsia="Calibri Light" w:hAnsi="Calibri Light"/>
      <w:color w:val="70AD47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213CEE"/>
    <w:rPr>
      <w:rFonts w:ascii="Calibri Light" w:eastAsia="Calibri Light" w:hAnsi="Calibri Light"/>
      <w:i/>
      <w:iCs/>
      <w:color w:val="70AD47"/>
      <w:sz w:val="22"/>
      <w:szCs w:val="22"/>
    </w:rPr>
  </w:style>
  <w:style w:type="character" w:customStyle="1" w:styleId="Heading6Char">
    <w:name w:val="Heading 6 Char"/>
    <w:link w:val="Heading6"/>
    <w:uiPriority w:val="9"/>
    <w:semiHidden/>
    <w:rsid w:val="00213CEE"/>
    <w:rPr>
      <w:rFonts w:ascii="Calibri Light" w:eastAsia="Calibri Light" w:hAnsi="Calibri Light"/>
      <w:color w:val="70AD47"/>
      <w:sz w:val="21"/>
      <w:szCs w:val="21"/>
    </w:rPr>
  </w:style>
  <w:style w:type="character" w:customStyle="1" w:styleId="Heading7Char">
    <w:name w:val="Heading 7 Char"/>
    <w:link w:val="Heading7"/>
    <w:uiPriority w:val="9"/>
    <w:semiHidden/>
    <w:rsid w:val="00213CEE"/>
    <w:rPr>
      <w:rFonts w:ascii="Calibri Light" w:eastAsia="Calibri Light" w:hAnsi="Calibri Light"/>
      <w:b/>
      <w:bCs/>
      <w:color w:val="70AD47"/>
      <w:sz w:val="21"/>
      <w:szCs w:val="21"/>
    </w:rPr>
  </w:style>
  <w:style w:type="character" w:customStyle="1" w:styleId="Heading8Char">
    <w:name w:val="Heading 8 Char"/>
    <w:link w:val="Heading8"/>
    <w:uiPriority w:val="9"/>
    <w:semiHidden/>
    <w:rsid w:val="00213CEE"/>
    <w:rPr>
      <w:rFonts w:ascii="Calibri Light" w:eastAsia="Calibri Light" w:hAnsi="Calibri Light"/>
      <w:b/>
      <w:bCs/>
      <w:i/>
      <w:iCs/>
      <w:color w:val="70AD47"/>
    </w:rPr>
  </w:style>
  <w:style w:type="character" w:customStyle="1" w:styleId="Heading9Char">
    <w:name w:val="Heading 9 Char"/>
    <w:link w:val="Heading9"/>
    <w:uiPriority w:val="9"/>
    <w:semiHidden/>
    <w:rsid w:val="00213CEE"/>
    <w:rPr>
      <w:rFonts w:ascii="Calibri Light" w:eastAsia="Calibri Light" w:hAnsi="Calibri Light"/>
      <w:i/>
      <w:iCs/>
      <w:color w:val="70AD47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13CEE"/>
    <w:rPr>
      <w:b/>
      <w:bCs/>
      <w:smallCaps/>
      <w:color w:val="595959"/>
    </w:rPr>
  </w:style>
  <w:style w:type="paragraph" w:styleId="Title">
    <w:name w:val="Title"/>
    <w:basedOn w:val="Normal"/>
    <w:next w:val="Normal"/>
    <w:link w:val="TitleChar"/>
    <w:uiPriority w:val="10"/>
    <w:qFormat/>
    <w:rsid w:val="00213CEE"/>
    <w:pPr>
      <w:contextualSpacing/>
    </w:pPr>
    <w:rPr>
      <w:rFonts w:ascii="Calibri Light" w:eastAsia="Calibri Light" w:hAnsi="Calibri Light"/>
      <w:color w:val="262626"/>
      <w:spacing w:val="-15"/>
      <w:sz w:val="96"/>
      <w:szCs w:val="96"/>
    </w:rPr>
  </w:style>
  <w:style w:type="character" w:customStyle="1" w:styleId="TitleChar">
    <w:name w:val="Title Char"/>
    <w:link w:val="Title"/>
    <w:uiPriority w:val="10"/>
    <w:rsid w:val="00213CEE"/>
    <w:rPr>
      <w:rFonts w:ascii="Calibri Light" w:eastAsia="Calibri Light" w:hAnsi="Calibri Light"/>
      <w:color w:val="262626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3CEE"/>
    <w:pPr>
      <w:numPr>
        <w:ilvl w:val="1"/>
      </w:numPr>
    </w:pPr>
    <w:rPr>
      <w:rFonts w:ascii="Calibri Light" w:eastAsia="Calibri Light" w:hAnsi="Calibri Light"/>
      <w:sz w:val="30"/>
      <w:szCs w:val="30"/>
    </w:rPr>
  </w:style>
  <w:style w:type="character" w:customStyle="1" w:styleId="SubtitleChar">
    <w:name w:val="Subtitle Char"/>
    <w:link w:val="Subtitle"/>
    <w:uiPriority w:val="11"/>
    <w:rsid w:val="00213CEE"/>
    <w:rPr>
      <w:rFonts w:ascii="Calibri Light" w:eastAsia="Calibri Light" w:hAnsi="Calibri Light"/>
      <w:sz w:val="30"/>
      <w:szCs w:val="30"/>
    </w:rPr>
  </w:style>
  <w:style w:type="character" w:styleId="Strong">
    <w:name w:val="Strong"/>
    <w:uiPriority w:val="22"/>
    <w:qFormat/>
    <w:rsid w:val="00213CEE"/>
    <w:rPr>
      <w:b/>
      <w:bCs/>
    </w:rPr>
  </w:style>
  <w:style w:type="character" w:styleId="Emphasis">
    <w:name w:val="Emphasis"/>
    <w:uiPriority w:val="20"/>
    <w:qFormat/>
    <w:rsid w:val="00213CEE"/>
    <w:rPr>
      <w:i/>
      <w:iCs/>
      <w:color w:val="70AD47"/>
    </w:rPr>
  </w:style>
  <w:style w:type="paragraph" w:styleId="NoSpacing">
    <w:name w:val="No Spacing"/>
    <w:uiPriority w:val="1"/>
    <w:qFormat/>
    <w:rsid w:val="00213CEE"/>
    <w:rPr>
      <w:sz w:val="21"/>
      <w:szCs w:val="21"/>
    </w:rPr>
  </w:style>
  <w:style w:type="paragraph" w:styleId="ListParagraph">
    <w:name w:val="List Paragraph"/>
    <w:basedOn w:val="Normal"/>
    <w:uiPriority w:val="34"/>
    <w:qFormat/>
    <w:rsid w:val="00213CE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13CEE"/>
    <w:pPr>
      <w:spacing w:before="160"/>
      <w:ind w:left="720" w:right="720"/>
      <w:jc w:val="center"/>
    </w:pPr>
    <w:rPr>
      <w:i/>
      <w:iCs/>
      <w:color w:val="262626"/>
      <w:sz w:val="20"/>
      <w:szCs w:val="20"/>
    </w:rPr>
  </w:style>
  <w:style w:type="character" w:customStyle="1" w:styleId="QuoteChar">
    <w:name w:val="Quote Char"/>
    <w:link w:val="Quote"/>
    <w:uiPriority w:val="29"/>
    <w:rsid w:val="00213CEE"/>
    <w:rPr>
      <w:i/>
      <w:iCs/>
      <w:color w:val="2626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3CEE"/>
    <w:pPr>
      <w:spacing w:before="160" w:after="160" w:line="264" w:lineRule="auto"/>
      <w:ind w:left="720" w:right="720"/>
      <w:jc w:val="center"/>
    </w:pPr>
    <w:rPr>
      <w:rFonts w:ascii="Calibri Light" w:eastAsia="Calibri Light" w:hAnsi="Calibri Light"/>
      <w:i/>
      <w:iCs/>
      <w:color w:val="70AD47"/>
      <w:sz w:val="32"/>
      <w:szCs w:val="32"/>
    </w:rPr>
  </w:style>
  <w:style w:type="character" w:customStyle="1" w:styleId="IntenseQuoteChar">
    <w:name w:val="Intense Quote Char"/>
    <w:link w:val="IntenseQuote"/>
    <w:uiPriority w:val="30"/>
    <w:rsid w:val="00213CEE"/>
    <w:rPr>
      <w:rFonts w:ascii="Calibri Light" w:eastAsia="Calibri Light" w:hAnsi="Calibri Light"/>
      <w:i/>
      <w:iCs/>
      <w:color w:val="70AD47"/>
      <w:sz w:val="32"/>
      <w:szCs w:val="32"/>
    </w:rPr>
  </w:style>
  <w:style w:type="character" w:styleId="SubtleEmphasis">
    <w:name w:val="Subtle Emphasis"/>
    <w:uiPriority w:val="19"/>
    <w:qFormat/>
    <w:rsid w:val="00213CEE"/>
    <w:rPr>
      <w:i/>
      <w:iCs/>
    </w:rPr>
  </w:style>
  <w:style w:type="character" w:styleId="IntenseEmphasis">
    <w:name w:val="Intense Emphasis"/>
    <w:uiPriority w:val="21"/>
    <w:qFormat/>
    <w:rsid w:val="00213CEE"/>
    <w:rPr>
      <w:b/>
      <w:bCs/>
      <w:i/>
      <w:iCs/>
    </w:rPr>
  </w:style>
  <w:style w:type="character" w:styleId="SubtleReference">
    <w:name w:val="Subtle Reference"/>
    <w:uiPriority w:val="31"/>
    <w:qFormat/>
    <w:rsid w:val="00213CEE"/>
    <w:rPr>
      <w:smallCaps/>
      <w:color w:val="595959"/>
    </w:rPr>
  </w:style>
  <w:style w:type="character" w:styleId="IntenseReference">
    <w:name w:val="Intense Reference"/>
    <w:uiPriority w:val="32"/>
    <w:qFormat/>
    <w:rsid w:val="00213CEE"/>
    <w:rPr>
      <w:b/>
      <w:bCs/>
      <w:smallCaps/>
      <w:color w:val="70AD47"/>
    </w:rPr>
  </w:style>
  <w:style w:type="character" w:styleId="BookTitle">
    <w:name w:val="Book Title"/>
    <w:uiPriority w:val="33"/>
    <w:qFormat/>
    <w:rsid w:val="00213CEE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13CE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213C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0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okotoksLACROSSE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okotokshockey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0336A-22AA-41A5-949F-31ADB284FC0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helm</dc:creator>
  <cp:keywords/>
  <dc:description/>
  <cp:lastModifiedBy>Julie Evans evans</cp:lastModifiedBy>
  <cp:revision>2</cp:revision>
  <cp:lastPrinted>2022-04-27T14:50:00Z</cp:lastPrinted>
  <dcterms:created xsi:type="dcterms:W3CDTF">2024-02-21T21:55:00Z</dcterms:created>
  <dcterms:modified xsi:type="dcterms:W3CDTF">2024-02-21T21:55:00Z</dcterms:modified>
</cp:coreProperties>
</file>